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7B31" w:rsidRDefault="005D642D">
      <w:bookmarkStart w:id="0" w:name="_GoBack"/>
      <w:bookmarkEnd w:id="0"/>
      <w:r>
        <w:t>The interface was mocked up using wix.com.</w:t>
      </w:r>
    </w:p>
    <w:p w:rsidR="005D642D" w:rsidRDefault="005D642D">
      <w:r>
        <w:t xml:space="preserve">The mock-up website is </w:t>
      </w:r>
      <w:hyperlink r:id="rId5" w:history="1">
        <w:r w:rsidRPr="0065246B">
          <w:rPr>
            <w:rStyle w:val="Hyperlink"/>
          </w:rPr>
          <w:t>http://alexandrasinenko.wixsite.com/ifb299</w:t>
        </w:r>
      </w:hyperlink>
      <w:r>
        <w:t xml:space="preserve"> </w:t>
      </w:r>
    </w:p>
    <w:sectPr w:rsidR="005D64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jA0srAwNjW2MLFQ0lEKTi0uzszPAykwrAUAkOWvXCwAAAA="/>
  </w:docVars>
  <w:rsids>
    <w:rsidRoot w:val="005D3B12"/>
    <w:rsid w:val="000D6690"/>
    <w:rsid w:val="005D3B12"/>
    <w:rsid w:val="005D642D"/>
    <w:rsid w:val="00F37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642D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642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alexandrasinenko.wixsite.com/ifb29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ylan Gorton</dc:creator>
  <cp:lastModifiedBy>Sophie Burgess</cp:lastModifiedBy>
  <cp:revision>2</cp:revision>
  <dcterms:created xsi:type="dcterms:W3CDTF">2016-10-28T12:09:00Z</dcterms:created>
  <dcterms:modified xsi:type="dcterms:W3CDTF">2016-10-28T12:09:00Z</dcterms:modified>
</cp:coreProperties>
</file>